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8A4D8" w14:textId="149D0297" w:rsidR="006C1A96" w:rsidRDefault="00D410B6" w:rsidP="00D410B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D410B6">
        <w:rPr>
          <w:rFonts w:ascii="Times New Roman" w:hAnsi="Times New Roman" w:cs="Times New Roman"/>
          <w:b/>
          <w:bCs/>
          <w:sz w:val="48"/>
          <w:szCs w:val="48"/>
        </w:rPr>
        <w:t xml:space="preserve">Part </w:t>
      </w:r>
      <w:r>
        <w:rPr>
          <w:rFonts w:ascii="Times New Roman" w:hAnsi="Times New Roman" w:cs="Times New Roman"/>
          <w:b/>
          <w:bCs/>
          <w:sz w:val="48"/>
          <w:szCs w:val="48"/>
        </w:rPr>
        <w:t>–</w:t>
      </w:r>
      <w:r w:rsidRPr="00D410B6">
        <w:rPr>
          <w:rFonts w:ascii="Times New Roman" w:hAnsi="Times New Roman" w:cs="Times New Roman"/>
          <w:b/>
          <w:bCs/>
          <w:sz w:val="48"/>
          <w:szCs w:val="48"/>
        </w:rPr>
        <w:t xml:space="preserve"> A</w:t>
      </w:r>
    </w:p>
    <w:p w14:paraId="62F88B0F" w14:textId="66791A2B" w:rsidR="00E02D79" w:rsidRDefault="00D410B6" w:rsidP="00D410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szCs w:val="22"/>
        </w:rPr>
        <w:t>Consider an undirected graph as shown in figure – 1.</w:t>
      </w:r>
      <w:r w:rsidRPr="00D410B6">
        <w:rPr>
          <w:rFonts w:ascii="Times New Roman" w:hAnsi="Times New Roman" w:cs="Times New Roman"/>
          <w:b/>
          <w:bCs/>
          <w:szCs w:val="22"/>
        </w:rPr>
        <w:t xml:space="preserve"> </w:t>
      </w:r>
    </w:p>
    <w:p w14:paraId="4EEDD01E" w14:textId="194D19A5" w:rsidR="00E02D79" w:rsidRDefault="00E02D79" w:rsidP="00E02D79">
      <w:pPr>
        <w:rPr>
          <w:rFonts w:ascii="Times New Roman" w:hAnsi="Times New Roman" w:cs="Times New Roman"/>
          <w:b/>
          <w:bCs/>
          <w:szCs w:val="22"/>
        </w:rPr>
      </w:pPr>
      <w:r>
        <w:rPr>
          <w:noProof/>
        </w:rPr>
        <w:drawing>
          <wp:inline distT="0" distB="0" distL="0" distR="0" wp14:anchorId="3EE56B4C" wp14:editId="014D9B57">
            <wp:extent cx="5943600" cy="2181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0937" b="61541"/>
                    <a:stretch/>
                  </pic:blipFill>
                  <pic:spPr bwMode="auto">
                    <a:xfrm>
                      <a:off x="0" y="0"/>
                      <a:ext cx="5943600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D9BE5" w14:textId="5EAB06B7" w:rsidR="00E02D79" w:rsidRDefault="00E02D79" w:rsidP="00E02D79">
      <w:pPr>
        <w:jc w:val="center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Figure- 1</w:t>
      </w:r>
    </w:p>
    <w:p w14:paraId="34D838D8" w14:textId="23485A33" w:rsidR="00E02D79" w:rsidRDefault="00E02D79" w:rsidP="00E02D79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ab/>
      </w:r>
      <w:r>
        <w:rPr>
          <w:rFonts w:ascii="Times New Roman" w:hAnsi="Times New Roman" w:cs="Times New Roman"/>
          <w:szCs w:val="22"/>
        </w:rPr>
        <w:t>Applying the greedy algorithm consider vertex – 0 as the starting vertex, we get a minimum spanning tree with cost 8 as shown in figure -2(a), while the actual minimum spanning tree will be of cost 6 as shown in figure -2(b).</w:t>
      </w:r>
    </w:p>
    <w:p w14:paraId="622D80C1" w14:textId="0CD905D0" w:rsidR="00E02D79" w:rsidRPr="00E02D79" w:rsidRDefault="00E02D79" w:rsidP="00E02D79">
      <w:pPr>
        <w:rPr>
          <w:rFonts w:ascii="Times New Roman" w:hAnsi="Times New Roman" w:cs="Times New Roman"/>
          <w:szCs w:val="22"/>
        </w:rPr>
      </w:pPr>
      <w:r w:rsidRPr="00E02D7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BA35E2" wp14:editId="2BB965CD">
            <wp:extent cx="2838364" cy="18478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6026" t="14061" r="29326" b="59258"/>
                    <a:stretch/>
                  </pic:blipFill>
                  <pic:spPr bwMode="auto">
                    <a:xfrm>
                      <a:off x="0" y="0"/>
                      <a:ext cx="2845209" cy="1852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C0A9F7" wp14:editId="7191D4BB">
            <wp:extent cx="2645340" cy="177165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0032" t="40862" r="27564" b="32818"/>
                    <a:stretch/>
                  </pic:blipFill>
                  <pic:spPr bwMode="auto">
                    <a:xfrm>
                      <a:off x="0" y="0"/>
                      <a:ext cx="2650115" cy="1774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4AE4B" w14:textId="222086A8" w:rsidR="00E02D79" w:rsidRPr="00E02D79" w:rsidRDefault="00E02D79" w:rsidP="00E02D79">
      <w:pPr>
        <w:jc w:val="center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t>Fig</w:t>
      </w:r>
      <w:r w:rsidR="002F5B43">
        <w:rPr>
          <w:rFonts w:ascii="Times New Roman" w:hAnsi="Times New Roman" w:cs="Times New Roman"/>
          <w:b/>
          <w:bCs/>
          <w:noProof/>
        </w:rPr>
        <w:t>. 2(a)(left) the minimum spanning tree from greedy solution (b)(right) the optimal solution</w:t>
      </w:r>
    </w:p>
    <w:p w14:paraId="5DA67648" w14:textId="6856A168" w:rsidR="00D410B6" w:rsidRPr="002F5B43" w:rsidRDefault="002F5B43" w:rsidP="002F5B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szCs w:val="22"/>
        </w:rPr>
        <w:t>Consider a set A of 10 animals with each animal represented as an integer from 1-10.</w:t>
      </w:r>
      <w:r>
        <w:rPr>
          <w:rFonts w:ascii="Times New Roman" w:hAnsi="Times New Roman" w:cs="Times New Roman"/>
          <w:szCs w:val="22"/>
        </w:rPr>
        <w:br/>
        <w:t xml:space="preserve">A = {1, 2, 3, 4, 5, 6, 7, 8, 9, 10}, and let’s call the set of pairs of animals that cannot be put together as P. </w:t>
      </w:r>
    </w:p>
    <w:p w14:paraId="7DACB7B1" w14:textId="10308F21" w:rsidR="00582CC3" w:rsidRDefault="002F5B43" w:rsidP="002F5B43">
      <w:pPr>
        <w:pStyle w:val="ListParagrap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P =  {{1,2},{1,3}</w:t>
      </w:r>
      <w:r>
        <w:rPr>
          <w:rFonts w:ascii="Times New Roman" w:hAnsi="Times New Roman" w:cs="Times New Roman"/>
          <w:szCs w:val="22"/>
        </w:rPr>
        <w:t>,{</w:t>
      </w:r>
      <w:r>
        <w:rPr>
          <w:rFonts w:ascii="Times New Roman" w:hAnsi="Times New Roman" w:cs="Times New Roman"/>
          <w:szCs w:val="22"/>
        </w:rPr>
        <w:t>1,4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1,5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1,6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1,8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1,9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2,4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2,5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2,6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2,7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2,8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2,9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3,4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3,5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3,6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3,7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4,5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4,7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5,7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8,10</w:t>
      </w:r>
      <w:r>
        <w:rPr>
          <w:rFonts w:ascii="Times New Roman" w:hAnsi="Times New Roman" w:cs="Times New Roman"/>
          <w:szCs w:val="22"/>
        </w:rPr>
        <w:t>},{</w:t>
      </w:r>
      <w:r>
        <w:rPr>
          <w:rFonts w:ascii="Times New Roman" w:hAnsi="Times New Roman" w:cs="Times New Roman"/>
          <w:szCs w:val="22"/>
        </w:rPr>
        <w:t>9,10</w:t>
      </w:r>
      <w:r>
        <w:rPr>
          <w:rFonts w:ascii="Times New Roman" w:hAnsi="Times New Roman" w:cs="Times New Roman"/>
          <w:szCs w:val="22"/>
        </w:rPr>
        <w:t>}</w:t>
      </w:r>
      <w:r>
        <w:rPr>
          <w:rFonts w:ascii="Times New Roman" w:hAnsi="Times New Roman" w:cs="Times New Roman"/>
          <w:szCs w:val="22"/>
        </w:rPr>
        <w:t>}</w:t>
      </w:r>
      <w:r>
        <w:rPr>
          <w:rFonts w:ascii="Times New Roman" w:hAnsi="Times New Roman" w:cs="Times New Roman"/>
          <w:szCs w:val="22"/>
        </w:rPr>
        <w:br/>
        <w:t>Applying the algorithm to the above input we get</w:t>
      </w:r>
      <w:r w:rsidR="00582CC3">
        <w:rPr>
          <w:rFonts w:ascii="Times New Roman" w:hAnsi="Times New Roman" w:cs="Times New Roman"/>
          <w:szCs w:val="22"/>
        </w:rPr>
        <w:t xml:space="preserve"> the count of animals each animal in A can be put with. It is shown in table below</w:t>
      </w:r>
    </w:p>
    <w:p w14:paraId="31EFA308" w14:textId="514E2CAB" w:rsidR="00582CC3" w:rsidRDefault="00582CC3" w:rsidP="002F5B43">
      <w:pPr>
        <w:pStyle w:val="ListParagraph"/>
        <w:rPr>
          <w:rFonts w:ascii="Times New Roman" w:hAnsi="Times New Roman" w:cs="Times New Roman"/>
          <w:szCs w:val="22"/>
        </w:rPr>
      </w:pPr>
    </w:p>
    <w:p w14:paraId="3F146FE4" w14:textId="0E155A85" w:rsidR="00582CC3" w:rsidRDefault="00582CC3" w:rsidP="002F5B43">
      <w:pPr>
        <w:pStyle w:val="ListParagraph"/>
        <w:rPr>
          <w:rFonts w:ascii="Times New Roman" w:hAnsi="Times New Roman" w:cs="Times New Roman"/>
          <w:szCs w:val="22"/>
        </w:rPr>
      </w:pPr>
    </w:p>
    <w:p w14:paraId="643E47E0" w14:textId="77777777" w:rsidR="00582CC3" w:rsidRPr="002F5B43" w:rsidRDefault="00582CC3" w:rsidP="002F5B43">
      <w:pPr>
        <w:pStyle w:val="ListParagraph"/>
        <w:rPr>
          <w:rFonts w:ascii="Times New Roman" w:hAnsi="Times New Roman" w:cs="Times New Roman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25"/>
        <w:gridCol w:w="2610"/>
        <w:gridCol w:w="4495"/>
      </w:tblGrid>
      <w:tr w:rsidR="00582CC3" w14:paraId="32C15349" w14:textId="77777777" w:rsidTr="00582CC3">
        <w:tc>
          <w:tcPr>
            <w:tcW w:w="1525" w:type="dxa"/>
          </w:tcPr>
          <w:p w14:paraId="19090D58" w14:textId="2F3BDE05" w:rsidR="00582CC3" w:rsidRP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lastRenderedPageBreak/>
              <w:t>Animal</w:t>
            </w:r>
          </w:p>
        </w:tc>
        <w:tc>
          <w:tcPr>
            <w:tcW w:w="2610" w:type="dxa"/>
          </w:tcPr>
          <w:p w14:paraId="0B51B480" w14:textId="11046271" w:rsidR="00582CC3" w:rsidRP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>Cannot be put with</w:t>
            </w:r>
          </w:p>
        </w:tc>
        <w:tc>
          <w:tcPr>
            <w:tcW w:w="4495" w:type="dxa"/>
          </w:tcPr>
          <w:p w14:paraId="58864992" w14:textId="3E93A440" w:rsidR="00582CC3" w:rsidRP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>Count of animals that can be put with it</w:t>
            </w:r>
          </w:p>
        </w:tc>
      </w:tr>
      <w:tr w:rsidR="00582CC3" w14:paraId="0A26E10A" w14:textId="77777777" w:rsidTr="00582CC3">
        <w:tc>
          <w:tcPr>
            <w:tcW w:w="1525" w:type="dxa"/>
          </w:tcPr>
          <w:p w14:paraId="3DA4EAEA" w14:textId="6C7233D1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610" w:type="dxa"/>
          </w:tcPr>
          <w:p w14:paraId="7AD4F336" w14:textId="723A6056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2 3 4 5 6 9 8</w:t>
            </w:r>
          </w:p>
        </w:tc>
        <w:tc>
          <w:tcPr>
            <w:tcW w:w="4495" w:type="dxa"/>
          </w:tcPr>
          <w:p w14:paraId="56836783" w14:textId="0DBF0939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582CC3" w14:paraId="08501DF0" w14:textId="77777777" w:rsidTr="00582CC3">
        <w:tc>
          <w:tcPr>
            <w:tcW w:w="1525" w:type="dxa"/>
          </w:tcPr>
          <w:p w14:paraId="1093E4F3" w14:textId="743AC39F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2610" w:type="dxa"/>
          </w:tcPr>
          <w:p w14:paraId="14C2E71E" w14:textId="2DA575CB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1 4 5 6 7 9 8</w:t>
            </w:r>
          </w:p>
        </w:tc>
        <w:tc>
          <w:tcPr>
            <w:tcW w:w="4495" w:type="dxa"/>
          </w:tcPr>
          <w:p w14:paraId="14291D27" w14:textId="74D17F35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  <w:tr w:rsidR="00582CC3" w14:paraId="370BDE29" w14:textId="77777777" w:rsidTr="00582CC3">
        <w:tc>
          <w:tcPr>
            <w:tcW w:w="1525" w:type="dxa"/>
          </w:tcPr>
          <w:p w14:paraId="04993F95" w14:textId="0D6F9DC8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2610" w:type="dxa"/>
          </w:tcPr>
          <w:p w14:paraId="0628DDDF" w14:textId="53B744C8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1 4 5 6 7</w:t>
            </w:r>
          </w:p>
        </w:tc>
        <w:tc>
          <w:tcPr>
            <w:tcW w:w="4495" w:type="dxa"/>
          </w:tcPr>
          <w:p w14:paraId="68D463F7" w14:textId="240A1A9A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582CC3" w14:paraId="2F2F4720" w14:textId="77777777" w:rsidTr="00582CC3">
        <w:tc>
          <w:tcPr>
            <w:tcW w:w="1525" w:type="dxa"/>
          </w:tcPr>
          <w:p w14:paraId="5D56A628" w14:textId="0E04AE3E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610" w:type="dxa"/>
          </w:tcPr>
          <w:p w14:paraId="60312F83" w14:textId="33BCA330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1 2 3 5 7</w:t>
            </w:r>
          </w:p>
        </w:tc>
        <w:tc>
          <w:tcPr>
            <w:tcW w:w="4495" w:type="dxa"/>
          </w:tcPr>
          <w:p w14:paraId="59F88C68" w14:textId="32AB53A6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582CC3" w14:paraId="4B0B8A5E" w14:textId="77777777" w:rsidTr="00582CC3">
        <w:tc>
          <w:tcPr>
            <w:tcW w:w="1525" w:type="dxa"/>
          </w:tcPr>
          <w:p w14:paraId="43C86C31" w14:textId="649D36EB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2610" w:type="dxa"/>
          </w:tcPr>
          <w:p w14:paraId="7AEB7E45" w14:textId="4341D1EA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1 2 3 4 7</w:t>
            </w:r>
          </w:p>
        </w:tc>
        <w:tc>
          <w:tcPr>
            <w:tcW w:w="4495" w:type="dxa"/>
          </w:tcPr>
          <w:p w14:paraId="3758218A" w14:textId="71B4C8A4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  <w:tr w:rsidR="00582CC3" w14:paraId="58189F8D" w14:textId="77777777" w:rsidTr="00582CC3">
        <w:tc>
          <w:tcPr>
            <w:tcW w:w="1525" w:type="dxa"/>
          </w:tcPr>
          <w:p w14:paraId="14C80CD2" w14:textId="7E50D0A0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2610" w:type="dxa"/>
          </w:tcPr>
          <w:p w14:paraId="59A09181" w14:textId="7C118C49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1 2 3</w:t>
            </w:r>
          </w:p>
        </w:tc>
        <w:tc>
          <w:tcPr>
            <w:tcW w:w="4495" w:type="dxa"/>
          </w:tcPr>
          <w:p w14:paraId="7FFAEB0F" w14:textId="61895148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582CC3" w14:paraId="17796EBF" w14:textId="77777777" w:rsidTr="00582CC3">
        <w:tc>
          <w:tcPr>
            <w:tcW w:w="1525" w:type="dxa"/>
          </w:tcPr>
          <w:p w14:paraId="43ADBCDD" w14:textId="7D60829B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2610" w:type="dxa"/>
          </w:tcPr>
          <w:p w14:paraId="7B333F8D" w14:textId="006FE56E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2 3 4 5</w:t>
            </w:r>
          </w:p>
        </w:tc>
        <w:tc>
          <w:tcPr>
            <w:tcW w:w="4495" w:type="dxa"/>
          </w:tcPr>
          <w:p w14:paraId="7819F92F" w14:textId="5D532D5F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</w:tr>
      <w:tr w:rsidR="00582CC3" w14:paraId="2746D971" w14:textId="77777777" w:rsidTr="00582CC3">
        <w:tc>
          <w:tcPr>
            <w:tcW w:w="1525" w:type="dxa"/>
          </w:tcPr>
          <w:p w14:paraId="6BDFAC07" w14:textId="64107AE5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2610" w:type="dxa"/>
          </w:tcPr>
          <w:p w14:paraId="7ED7837F" w14:textId="33A91588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1 2 10</w:t>
            </w:r>
          </w:p>
        </w:tc>
        <w:tc>
          <w:tcPr>
            <w:tcW w:w="4495" w:type="dxa"/>
          </w:tcPr>
          <w:p w14:paraId="2CDCA230" w14:textId="5B007BF0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582CC3" w14:paraId="3870E9E4" w14:textId="77777777" w:rsidTr="00582CC3">
        <w:tc>
          <w:tcPr>
            <w:tcW w:w="1525" w:type="dxa"/>
          </w:tcPr>
          <w:p w14:paraId="78831084" w14:textId="5EC9A71E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2610" w:type="dxa"/>
          </w:tcPr>
          <w:p w14:paraId="571D83C6" w14:textId="07DD6A40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1 2 10</w:t>
            </w:r>
          </w:p>
        </w:tc>
        <w:tc>
          <w:tcPr>
            <w:tcW w:w="4495" w:type="dxa"/>
          </w:tcPr>
          <w:p w14:paraId="22552B75" w14:textId="3C9F8BA4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582CC3" w14:paraId="262F0D9F" w14:textId="77777777" w:rsidTr="00582CC3">
        <w:tc>
          <w:tcPr>
            <w:tcW w:w="1525" w:type="dxa"/>
          </w:tcPr>
          <w:p w14:paraId="57C1E5B4" w14:textId="51369011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2610" w:type="dxa"/>
          </w:tcPr>
          <w:p w14:paraId="44960341" w14:textId="5FDBC91B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 w:rsidRPr="00582CC3">
              <w:rPr>
                <w:rFonts w:ascii="Times New Roman" w:hAnsi="Times New Roman" w:cs="Times New Roman"/>
                <w:szCs w:val="22"/>
              </w:rPr>
              <w:t>9 8</w:t>
            </w:r>
          </w:p>
        </w:tc>
        <w:tc>
          <w:tcPr>
            <w:tcW w:w="4495" w:type="dxa"/>
          </w:tcPr>
          <w:p w14:paraId="4A07BEC9" w14:textId="4FBCEA2B" w:rsidR="00582CC3" w:rsidRDefault="00582CC3" w:rsidP="002F5B43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</w:tbl>
    <w:p w14:paraId="0D98DE17" w14:textId="5A87364D" w:rsidR="00702C26" w:rsidRPr="00702C26" w:rsidRDefault="00702C26" w:rsidP="00702C26">
      <w:pPr>
        <w:pStyle w:val="ListParagraph"/>
        <w:jc w:val="center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Table-1</w:t>
      </w:r>
    </w:p>
    <w:p w14:paraId="7AD3EB26" w14:textId="0D5EEC38" w:rsidR="002F5B43" w:rsidRDefault="00582CC3" w:rsidP="002F5B43">
      <w:pPr>
        <w:pStyle w:val="ListParagrap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By applying the greedy </w:t>
      </w:r>
      <w:r w:rsidR="001D1E4A">
        <w:rPr>
          <w:rFonts w:ascii="Times New Roman" w:hAnsi="Times New Roman" w:cs="Times New Roman"/>
          <w:szCs w:val="22"/>
        </w:rPr>
        <w:t>solution,</w:t>
      </w:r>
      <w:r>
        <w:rPr>
          <w:rFonts w:ascii="Times New Roman" w:hAnsi="Times New Roman" w:cs="Times New Roman"/>
          <w:szCs w:val="22"/>
        </w:rPr>
        <w:t xml:space="preserve"> A’ will be obtained as {10, 6, 7} with 3 elements, while an A</w:t>
      </w:r>
      <w:r w:rsidR="001D1E4A">
        <w:rPr>
          <w:rFonts w:ascii="Times New Roman" w:hAnsi="Times New Roman" w:cs="Times New Roman"/>
          <w:szCs w:val="22"/>
        </w:rPr>
        <w:t>’ =</w:t>
      </w:r>
      <w:r>
        <w:rPr>
          <w:rFonts w:ascii="Times New Roman" w:hAnsi="Times New Roman" w:cs="Times New Roman"/>
          <w:szCs w:val="22"/>
        </w:rPr>
        <w:t xml:space="preserve"> {9, 8, 6, 4} is also possible which satisfies the required condition based on the given input and has 4 elements.</w:t>
      </w:r>
    </w:p>
    <w:p w14:paraId="5ADDE827" w14:textId="5EE4F3A8" w:rsidR="00582CC3" w:rsidRDefault="00582CC3" w:rsidP="00582C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Consider a set of 10 tasks and 4 workers. The amount of work </w:t>
      </w:r>
      <w:r w:rsidR="001D1E4A">
        <w:rPr>
          <w:rFonts w:ascii="Times New Roman" w:hAnsi="Times New Roman" w:cs="Times New Roman"/>
          <w:szCs w:val="22"/>
        </w:rPr>
        <w:t>required for each</w:t>
      </w:r>
      <w:r>
        <w:rPr>
          <w:rFonts w:ascii="Times New Roman" w:hAnsi="Times New Roman" w:cs="Times New Roman"/>
          <w:szCs w:val="22"/>
        </w:rPr>
        <w:t xml:space="preserve"> is represented as T, let’s consider the following T as input. T = </w:t>
      </w:r>
      <w:r>
        <w:rPr>
          <w:rFonts w:ascii="Times New Roman" w:hAnsi="Times New Roman" w:cs="Times New Roman"/>
          <w:szCs w:val="22"/>
        </w:rPr>
        <w:t>{1, 2, 3, 4, 5, 6, 7, 8, 9, 10}</w:t>
      </w:r>
      <w:r>
        <w:rPr>
          <w:rFonts w:ascii="Times New Roman" w:hAnsi="Times New Roman" w:cs="Times New Roman"/>
          <w:szCs w:val="22"/>
        </w:rPr>
        <w:t>. The results</w:t>
      </w:r>
      <w:r w:rsidR="001D1E4A">
        <w:rPr>
          <w:rFonts w:ascii="Times New Roman" w:hAnsi="Times New Roman" w:cs="Times New Roman"/>
          <w:szCs w:val="22"/>
        </w:rPr>
        <w:t xml:space="preserve"> are</w:t>
      </w:r>
      <w:r>
        <w:rPr>
          <w:rFonts w:ascii="Times New Roman" w:hAnsi="Times New Roman" w:cs="Times New Roman"/>
          <w:szCs w:val="22"/>
        </w:rPr>
        <w:t xml:space="preserve"> shown in table below</w:t>
      </w:r>
      <w:r w:rsidR="001D1E4A">
        <w:rPr>
          <w:rFonts w:ascii="Times New Roman" w:hAnsi="Times New Roman" w:cs="Times New Roman"/>
          <w:szCs w:val="22"/>
        </w:rPr>
        <w:t xml:space="preserve">, the workers are labelled from 0-3 just for understanding. </w:t>
      </w:r>
    </w:p>
    <w:p w14:paraId="106450DF" w14:textId="77777777" w:rsidR="00702C26" w:rsidRDefault="00702C26" w:rsidP="00702C26">
      <w:pPr>
        <w:pStyle w:val="ListParagraph"/>
        <w:rPr>
          <w:rFonts w:ascii="Times New Roman" w:hAnsi="Times New Roman" w:cs="Times New Roman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55"/>
        <w:gridCol w:w="731"/>
        <w:gridCol w:w="948"/>
        <w:gridCol w:w="949"/>
        <w:gridCol w:w="949"/>
        <w:gridCol w:w="951"/>
        <w:gridCol w:w="949"/>
        <w:gridCol w:w="949"/>
        <w:gridCol w:w="949"/>
      </w:tblGrid>
      <w:tr w:rsidR="001D1E4A" w14:paraId="414D9E3E" w14:textId="77777777" w:rsidTr="001D1E4A">
        <w:tc>
          <w:tcPr>
            <w:tcW w:w="1255" w:type="dxa"/>
          </w:tcPr>
          <w:p w14:paraId="38854CEF" w14:textId="77777777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Cs w:val="22"/>
              </w:rPr>
            </w:pPr>
          </w:p>
        </w:tc>
        <w:tc>
          <w:tcPr>
            <w:tcW w:w="3577" w:type="dxa"/>
            <w:gridSpan w:val="4"/>
          </w:tcPr>
          <w:p w14:paraId="2E5A756D" w14:textId="7427DE3A" w:rsidR="001D1E4A" w:rsidRP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>Greedy Solution</w:t>
            </w:r>
          </w:p>
        </w:tc>
        <w:tc>
          <w:tcPr>
            <w:tcW w:w="3798" w:type="dxa"/>
            <w:gridSpan w:val="4"/>
          </w:tcPr>
          <w:p w14:paraId="0231887C" w14:textId="562C80F1" w:rsidR="001D1E4A" w:rsidRP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Cs w:val="22"/>
              </w:rPr>
              <w:t>Optimal solution</w:t>
            </w:r>
          </w:p>
        </w:tc>
      </w:tr>
      <w:tr w:rsidR="001D1E4A" w14:paraId="65AE403C" w14:textId="77777777" w:rsidTr="00702C26">
        <w:tc>
          <w:tcPr>
            <w:tcW w:w="1255" w:type="dxa"/>
          </w:tcPr>
          <w:p w14:paraId="313C8BCC" w14:textId="70864DCB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Workers</w:t>
            </w:r>
          </w:p>
        </w:tc>
        <w:tc>
          <w:tcPr>
            <w:tcW w:w="731" w:type="dxa"/>
          </w:tcPr>
          <w:p w14:paraId="59BC75E8" w14:textId="6CE53C05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948" w:type="dxa"/>
            <w:tcBorders>
              <w:bottom w:val="single" w:sz="4" w:space="0" w:color="auto"/>
            </w:tcBorders>
          </w:tcPr>
          <w:p w14:paraId="2E043DC4" w14:textId="2A9662D7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73C26509" w14:textId="665AA6D9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03AB0C80" w14:textId="3EBFBD61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951" w:type="dxa"/>
            <w:tcBorders>
              <w:bottom w:val="single" w:sz="4" w:space="0" w:color="auto"/>
            </w:tcBorders>
          </w:tcPr>
          <w:p w14:paraId="540B3249" w14:textId="5CD11751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949" w:type="dxa"/>
          </w:tcPr>
          <w:p w14:paraId="4C9505AB" w14:textId="5C78598A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949" w:type="dxa"/>
          </w:tcPr>
          <w:p w14:paraId="0C074139" w14:textId="100FD82E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949" w:type="dxa"/>
          </w:tcPr>
          <w:p w14:paraId="0D5DE1DB" w14:textId="4AE51668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</w:tr>
      <w:tr w:rsidR="001D1E4A" w14:paraId="458DAEAF" w14:textId="77777777" w:rsidTr="00702C26">
        <w:tc>
          <w:tcPr>
            <w:tcW w:w="1255" w:type="dxa"/>
            <w:vMerge w:val="restart"/>
            <w:vAlign w:val="center"/>
          </w:tcPr>
          <w:p w14:paraId="77A5F020" w14:textId="1486355C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ssigned Work</w:t>
            </w:r>
          </w:p>
        </w:tc>
        <w:tc>
          <w:tcPr>
            <w:tcW w:w="731" w:type="dxa"/>
            <w:tcBorders>
              <w:bottom w:val="nil"/>
              <w:right w:val="single" w:sz="4" w:space="0" w:color="auto"/>
            </w:tcBorders>
          </w:tcPr>
          <w:p w14:paraId="68E3280B" w14:textId="76370DA9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D841D90" w14:textId="476512F9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6F08EA" w14:textId="0880614E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EB5A631" w14:textId="631DB483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9B56D95" w14:textId="56BC1E98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949" w:type="dxa"/>
            <w:tcBorders>
              <w:left w:val="single" w:sz="4" w:space="0" w:color="auto"/>
              <w:bottom w:val="nil"/>
            </w:tcBorders>
          </w:tcPr>
          <w:p w14:paraId="2039D2E2" w14:textId="09EE9BAB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949" w:type="dxa"/>
            <w:tcBorders>
              <w:bottom w:val="nil"/>
            </w:tcBorders>
          </w:tcPr>
          <w:p w14:paraId="655BF533" w14:textId="21D6988F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949" w:type="dxa"/>
            <w:tcBorders>
              <w:bottom w:val="nil"/>
            </w:tcBorders>
          </w:tcPr>
          <w:p w14:paraId="13DAA236" w14:textId="40A76A95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</w:t>
            </w:r>
          </w:p>
        </w:tc>
      </w:tr>
      <w:tr w:rsidR="00702C26" w14:paraId="6E3C6E3F" w14:textId="77777777" w:rsidTr="00702C26">
        <w:tc>
          <w:tcPr>
            <w:tcW w:w="1255" w:type="dxa"/>
            <w:vMerge/>
          </w:tcPr>
          <w:p w14:paraId="165BDB7E" w14:textId="77777777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31" w:type="dxa"/>
            <w:tcBorders>
              <w:top w:val="nil"/>
              <w:bottom w:val="nil"/>
              <w:right w:val="single" w:sz="4" w:space="0" w:color="auto"/>
            </w:tcBorders>
          </w:tcPr>
          <w:p w14:paraId="67734AD6" w14:textId="11ADE933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94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0AD6B9" w14:textId="6E4CF84F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DC4F06" w14:textId="240F8A69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5D06E86" w14:textId="563F7B2A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95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2CE03F" w14:textId="71B0BEA7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nil"/>
            </w:tcBorders>
          </w:tcPr>
          <w:p w14:paraId="7CA3BB5B" w14:textId="248EF56B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949" w:type="dxa"/>
            <w:tcBorders>
              <w:top w:val="nil"/>
              <w:bottom w:val="nil"/>
            </w:tcBorders>
          </w:tcPr>
          <w:p w14:paraId="30579688" w14:textId="0305F065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949" w:type="dxa"/>
            <w:tcBorders>
              <w:top w:val="nil"/>
              <w:bottom w:val="nil"/>
            </w:tcBorders>
          </w:tcPr>
          <w:p w14:paraId="2B36BEA4" w14:textId="2EB7B6D6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6</w:t>
            </w:r>
          </w:p>
        </w:tc>
      </w:tr>
      <w:tr w:rsidR="001D1E4A" w14:paraId="43027331" w14:textId="77777777" w:rsidTr="00702C26">
        <w:tc>
          <w:tcPr>
            <w:tcW w:w="1255" w:type="dxa"/>
            <w:vMerge/>
          </w:tcPr>
          <w:p w14:paraId="6ABA8E90" w14:textId="77777777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731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F5E4A78" w14:textId="57D810EF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BA080" w14:textId="170E7EA3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5691" w14:textId="77777777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AF37C" w14:textId="77777777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BAACB" w14:textId="77777777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949" w:type="dxa"/>
            <w:tcBorders>
              <w:top w:val="nil"/>
              <w:left w:val="single" w:sz="4" w:space="0" w:color="auto"/>
            </w:tcBorders>
          </w:tcPr>
          <w:p w14:paraId="22242A47" w14:textId="1B69E151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949" w:type="dxa"/>
            <w:tcBorders>
              <w:top w:val="nil"/>
            </w:tcBorders>
          </w:tcPr>
          <w:p w14:paraId="6076BB6F" w14:textId="58EDED42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949" w:type="dxa"/>
            <w:tcBorders>
              <w:top w:val="nil"/>
            </w:tcBorders>
          </w:tcPr>
          <w:p w14:paraId="460182C4" w14:textId="77777777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1D1E4A" w14:paraId="64AFB3F8" w14:textId="77777777" w:rsidTr="00702C26">
        <w:tc>
          <w:tcPr>
            <w:tcW w:w="1255" w:type="dxa"/>
          </w:tcPr>
          <w:p w14:paraId="60CF6834" w14:textId="7BB57858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otal work</w:t>
            </w:r>
          </w:p>
        </w:tc>
        <w:tc>
          <w:tcPr>
            <w:tcW w:w="731" w:type="dxa"/>
            <w:tcBorders>
              <w:top w:val="single" w:sz="4" w:space="0" w:color="auto"/>
              <w:right w:val="single" w:sz="4" w:space="0" w:color="auto"/>
            </w:tcBorders>
          </w:tcPr>
          <w:p w14:paraId="0FDD720E" w14:textId="78A014FD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5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D2A6C" w14:textId="59951951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158F0" w14:textId="39BA26D1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DB1A5" w14:textId="202D2FA6" w:rsidR="001D1E4A" w:rsidRDefault="001D1E4A" w:rsidP="001D1E4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</w:tcBorders>
          </w:tcPr>
          <w:p w14:paraId="7E550B90" w14:textId="3FC10AEF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949" w:type="dxa"/>
          </w:tcPr>
          <w:p w14:paraId="1FA980A3" w14:textId="3FA3C024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949" w:type="dxa"/>
          </w:tcPr>
          <w:p w14:paraId="44B8A14A" w14:textId="43814198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949" w:type="dxa"/>
          </w:tcPr>
          <w:p w14:paraId="7A1076EF" w14:textId="2C516347" w:rsidR="001D1E4A" w:rsidRDefault="001D1E4A" w:rsidP="001D1E4A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3</w:t>
            </w:r>
          </w:p>
        </w:tc>
      </w:tr>
    </w:tbl>
    <w:p w14:paraId="509BCB68" w14:textId="043D6C02" w:rsidR="00702C26" w:rsidRPr="00702C26" w:rsidRDefault="00702C26" w:rsidP="00702C26">
      <w:pPr>
        <w:pStyle w:val="ListParagraph"/>
        <w:jc w:val="center"/>
        <w:rPr>
          <w:rFonts w:ascii="Times New Roman" w:hAnsi="Times New Roman" w:cs="Times New Roman"/>
          <w:b/>
          <w:bCs/>
          <w:szCs w:val="22"/>
        </w:rPr>
      </w:pPr>
      <w:r>
        <w:rPr>
          <w:rFonts w:ascii="Times New Roman" w:hAnsi="Times New Roman" w:cs="Times New Roman"/>
          <w:b/>
          <w:bCs/>
          <w:szCs w:val="22"/>
        </w:rPr>
        <w:t>Table-2</w:t>
      </w:r>
    </w:p>
    <w:p w14:paraId="5936721A" w14:textId="57436C3A" w:rsidR="001D1E4A" w:rsidRPr="002F5B43" w:rsidRDefault="00702C26" w:rsidP="001D1E4A">
      <w:pPr>
        <w:pStyle w:val="ListParagrap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From the table it can be seen that from greedy solution the amount of work to busiest worker is 15 while in an optimal solution it should be 14</w:t>
      </w:r>
    </w:p>
    <w:sectPr w:rsidR="001D1E4A" w:rsidRPr="002F5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87389"/>
    <w:multiLevelType w:val="hybridMultilevel"/>
    <w:tmpl w:val="F656F066"/>
    <w:lvl w:ilvl="0" w:tplc="317495E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wMLEwNLQ0MDczNLVQ0lEKTi0uzszPAykwrAUA89Pp2iwAAAA="/>
  </w:docVars>
  <w:rsids>
    <w:rsidRoot w:val="00D410B6"/>
    <w:rsid w:val="001D1E4A"/>
    <w:rsid w:val="002F5B43"/>
    <w:rsid w:val="00582CC3"/>
    <w:rsid w:val="006C1A96"/>
    <w:rsid w:val="00702C26"/>
    <w:rsid w:val="00B417F9"/>
    <w:rsid w:val="00D410B6"/>
    <w:rsid w:val="00E02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B5995"/>
  <w15:chartTrackingRefBased/>
  <w15:docId w15:val="{622E19CA-F043-411B-A42B-C79D99627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0B6"/>
    <w:pPr>
      <w:ind w:left="720"/>
      <w:contextualSpacing/>
    </w:pPr>
  </w:style>
  <w:style w:type="table" w:styleId="TableGrid">
    <w:name w:val="Table Grid"/>
    <w:basedOn w:val="TableNormal"/>
    <w:uiPriority w:val="39"/>
    <w:rsid w:val="00582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1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29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8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8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2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KESH VERMA</dc:creator>
  <cp:keywords/>
  <dc:description/>
  <cp:lastModifiedBy>HARIKESH VERMA</cp:lastModifiedBy>
  <cp:revision>1</cp:revision>
  <dcterms:created xsi:type="dcterms:W3CDTF">2022-03-27T20:00:00Z</dcterms:created>
  <dcterms:modified xsi:type="dcterms:W3CDTF">2022-03-27T20:56:00Z</dcterms:modified>
</cp:coreProperties>
</file>